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9c36e6d</w:t></w:r></w:hyperlink><w:r><w:t xml:space="preserve"> </w:t></w:r><w:r><w:t xml:space="preserve">on September 12,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rPr><w:rStyle w:val="VerbatimChar" /></w:rPr><w:t xml:space="preserve">NOTES:</w:t></w:r><w:r><w:t xml:space="preserve"> </w:t></w:r><w:r><w:t xml:space="preserve">- start talking about gene modules</w:t></w:r><w:r><w:t xml:space="preserve"> </w:t></w:r><w:r><w:t xml:space="preserve">- then say that gene modules are expressed in specific tissues/cell types</w:t></w:r><w:r><w:t xml:space="preserve"> </w:t></w:r><w:r><w:t xml:space="preserve">- and then connect with the rest</w:t></w:r></w:p><w:p><w:pPr><w:pStyle w:val="BodyText"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p><w:pPr><w:pStyle w:val="FirstParagraph" /></w:pPr><w:r><w:rPr><w:rStyle w:val="VerbatimChar" /></w:rPr><w:t xml:space="preserve">NOTES:</w:t></w:r><w:r><w:t xml:space="preserve"> </w:t></w:r><w:r><w:t xml:space="preserve">- in methods I refer to PhenomeXcan as discovery cohort</w:t></w:r><w:r><w:t xml:space="preserve"> </w:t></w:r><w:r><w:t xml:space="preserve">- and eMERGE as replication cohort</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w:t></w:r><w:r><w:t xml:space="preserve"> </w:t></w:r><w:r><w:t xml:space="preserve">Supplemenetary File</w:t></w:r><w:r><w:t xml:space="preserve"> </w:t></w:r><w:r><w:rPr><w:rStyle w:val="VerbatimChar" /></w:rPr><w:t xml:space="preserve">XXX</w:t></w:r><w:r><w:t xml:space="preserve"> </w:t></w:r><w:r><w:t xml:space="preserve">has all the details about the included GWAS, sample size and disease/trait categories. (</w:t></w:r><w:r><w:rPr><w:rStyle w:val="VerbatimChar" /></w:rPr><w:t xml:space="preserve">add phenotyp_info file with categories like in emerge</w:t></w:r><w:r><w:t xml:space="preserve">).</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ndd3tW4g"><w:r><w:rPr><w:rStyle w:val="Hyperlink" /></w:rPr><w:t xml:space="preserve">8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we only considered SNPs present in GWAS used as input for the TWAS approaches, since otherwise correlations would not be accurately estimated</w:t></w:r><w:r><w:t xml:space="preserve"> </w:t></w:r><w:r><w:t xml:space="preserve">[</w:t></w:r><w:hyperlink w:anchor="ref-1FFzCXo1s"><w:r><w:rPr><w:rStyle w:val="Hyperlink" /></w:rPr><w:t xml:space="preserve">19</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9c36e6d56f9ac75a919ef3468a9f9bd73c380800"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9c36e6d56f9ac75a919ef3468a9f9bd73c380800/"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9c36e6d56f9ac75a919ef3468a9f9bd73c380800"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9c36e6d56f9ac75a919ef3468a9f9bd73c380800/"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12T16:24:21Z</dcterms:created>
  <dcterms:modified xsi:type="dcterms:W3CDTF">2022-09-12T16: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